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5F44E8" w14:textId="49581961" w:rsidR="00FF2F45" w:rsidRDefault="00AA0C86" w:rsidP="00727E3D"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1143CF81" wp14:editId="4B7525A2">
                <wp:simplePos x="0" y="0"/>
                <wp:positionH relativeFrom="margin">
                  <wp:posOffset>-577516</wp:posOffset>
                </wp:positionH>
                <wp:positionV relativeFrom="paragraph">
                  <wp:posOffset>-324853</wp:posOffset>
                </wp:positionV>
                <wp:extent cx="6845601" cy="990600"/>
                <wp:effectExtent l="0" t="0" r="12700" b="19050"/>
                <wp:wrapNone/>
                <wp:docPr id="16" name="Text Box 3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5601" cy="990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95FA71" w14:textId="23E26BB7" w:rsidR="00166726" w:rsidRPr="006F20CA" w:rsidRDefault="003A1A13">
                            <w:pPr>
                              <w:rPr>
                                <w:b/>
                              </w:rPr>
                            </w:pPr>
                            <w:r w:rsidRPr="006F20CA">
                              <w:rPr>
                                <w:b/>
                              </w:rPr>
                              <w:t>Student-Teacher:</w:t>
                            </w:r>
                            <w:r w:rsidR="00A2150C">
                              <w:rPr>
                                <w:b/>
                              </w:rPr>
                              <w:t xml:space="preserve"> Masada </w:t>
                            </w:r>
                          </w:p>
                          <w:p w14:paraId="6EE10605" w14:textId="3FE3DEAD" w:rsidR="003A1A13" w:rsidRPr="006F20CA" w:rsidRDefault="003A1A13">
                            <w:pPr>
                              <w:rPr>
                                <w:b/>
                              </w:rPr>
                            </w:pPr>
                            <w:r w:rsidRPr="006F20CA">
                              <w:rPr>
                                <w:b/>
                              </w:rPr>
                              <w:t>Date:</w:t>
                            </w:r>
                            <w:r w:rsidR="00A2150C">
                              <w:rPr>
                                <w:b/>
                              </w:rPr>
                              <w:t xml:space="preserve"> 23th Oct0ber 2016</w:t>
                            </w:r>
                          </w:p>
                          <w:p w14:paraId="1EC87FB1" w14:textId="71B11D7A" w:rsidR="003A1A13" w:rsidRPr="006F20CA" w:rsidRDefault="0043368A">
                            <w:pPr>
                              <w:rPr>
                                <w:b/>
                              </w:rPr>
                            </w:pPr>
                            <w:r w:rsidRPr="006F20CA">
                              <w:rPr>
                                <w:b/>
                              </w:rPr>
                              <w:t xml:space="preserve">Course: EPC </w:t>
                            </w:r>
                            <w:r w:rsidR="00433240">
                              <w:rPr>
                                <w:b/>
                              </w:rPr>
                              <w:t>1</w:t>
                            </w:r>
                            <w:r w:rsidR="00A2150C">
                              <w:rPr>
                                <w:b/>
                              </w:rPr>
                              <w:t>903</w:t>
                            </w:r>
                          </w:p>
                          <w:p w14:paraId="7BC498F8" w14:textId="77777777" w:rsidR="005E2A0D" w:rsidRDefault="005E2A0D"/>
                          <w:p w14:paraId="29995E7E" w14:textId="77777777" w:rsidR="005E2A0D" w:rsidRDefault="005E2A0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143CF81" id="_x0000_t202" coordsize="21600,21600" o:spt="202" path="m,l,21600r21600,l21600,xe">
                <v:stroke joinstyle="miter"/>
                <v:path gradientshapeok="t" o:connecttype="rect"/>
              </v:shapetype>
              <v:shape id="Text Box 327" o:spid="_x0000_s1026" type="#_x0000_t202" style="position:absolute;margin-left:-45.45pt;margin-top:-25.6pt;width:539pt;height:78pt;z-index:251661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">
                <v:textbox>
                  <w:txbxContent>
                    <w:p w14:paraId="4495FA71" w14:textId="23E26BB7" w:rsidR="00166726" w:rsidRPr="006F20CA" w:rsidRDefault="003A1A13">
                      <w:pPr>
                        <w:rPr>
                          <w:b/>
                        </w:rPr>
                      </w:pPr>
                      <w:r w:rsidRPr="006F20CA">
                        <w:rPr>
                          <w:b/>
                        </w:rPr>
                        <w:t>Student-Teacher:</w:t>
                      </w:r>
                      <w:r w:rsidR="00A2150C">
                        <w:rPr>
                          <w:b/>
                        </w:rPr>
                        <w:t xml:space="preserve"> Masada </w:t>
                      </w:r>
                    </w:p>
                    <w:p w14:paraId="6EE10605" w14:textId="3FE3DEAD" w:rsidR="003A1A13" w:rsidRPr="006F20CA" w:rsidRDefault="003A1A13">
                      <w:pPr>
                        <w:rPr>
                          <w:b/>
                        </w:rPr>
                      </w:pPr>
                      <w:r w:rsidRPr="006F20CA">
                        <w:rPr>
                          <w:b/>
                        </w:rPr>
                        <w:t>Date:</w:t>
                      </w:r>
                      <w:r w:rsidR="00A2150C">
                        <w:rPr>
                          <w:b/>
                        </w:rPr>
                        <w:t xml:space="preserve"> 23th Oct0ber 2016</w:t>
                      </w:r>
                    </w:p>
                    <w:p w14:paraId="1EC87FB1" w14:textId="71B11D7A" w:rsidR="003A1A13" w:rsidRPr="006F20CA" w:rsidRDefault="0043368A">
                      <w:pPr>
                        <w:rPr>
                          <w:b/>
                        </w:rPr>
                      </w:pPr>
                      <w:r w:rsidRPr="006F20CA">
                        <w:rPr>
                          <w:b/>
                        </w:rPr>
                        <w:t xml:space="preserve">Course: EPC </w:t>
                      </w:r>
                      <w:r w:rsidR="00433240">
                        <w:rPr>
                          <w:b/>
                        </w:rPr>
                        <w:t>1</w:t>
                      </w:r>
                      <w:r w:rsidR="00A2150C">
                        <w:rPr>
                          <w:b/>
                        </w:rPr>
                        <w:t>903</w:t>
                      </w:r>
                    </w:p>
                    <w:p w14:paraId="7BC498F8" w14:textId="77777777" w:rsidR="005E2A0D" w:rsidRDefault="005E2A0D"/>
                    <w:p w14:paraId="29995E7E" w14:textId="77777777" w:rsidR="005E2A0D" w:rsidRDefault="005E2A0D"/>
                  </w:txbxContent>
                </v:textbox>
                <w10:wrap anchorx="margin"/>
              </v:shape>
            </w:pict>
          </mc:Fallback>
        </mc:AlternateContent>
      </w:r>
    </w:p>
    <w:p w14:paraId="6D5F44F7" w14:textId="3C5371CD" w:rsidR="00B949A5" w:rsidRPr="00DD4764" w:rsidRDefault="003A69C0">
      <w:r>
        <w:t xml:space="preserve"> </w:t>
      </w:r>
    </w:p>
    <w:tbl>
      <w:tblPr>
        <w:tblStyle w:val="TableGrid"/>
        <w:tblpPr w:leftFromText="180" w:rightFromText="180" w:vertAnchor="text" w:horzAnchor="margin" w:tblpXSpec="center" w:tblpY="199"/>
        <w:tblW w:w="10783" w:type="dxa"/>
        <w:tblLayout w:type="fixed"/>
        <w:tblLook w:val="0400" w:firstRow="0" w:lastRow="0" w:firstColumn="0" w:lastColumn="0" w:noHBand="0" w:noVBand="1"/>
      </w:tblPr>
      <w:tblGrid>
        <w:gridCol w:w="738"/>
        <w:gridCol w:w="4410"/>
        <w:gridCol w:w="5635"/>
      </w:tblGrid>
      <w:tr w:rsidR="003A1A13" w:rsidRPr="003343DB" w14:paraId="3909EB90" w14:textId="77777777" w:rsidTr="003A1A13">
        <w:trPr>
          <w:cantSplit/>
          <w:trHeight w:val="623"/>
        </w:trPr>
        <w:tc>
          <w:tcPr>
            <w:tcW w:w="10783" w:type="dxa"/>
            <w:gridSpan w:val="3"/>
          </w:tcPr>
          <w:p w14:paraId="525B431B" w14:textId="1CA0E36D" w:rsidR="00047116" w:rsidRPr="003343DB" w:rsidRDefault="00047116" w:rsidP="003A1A13">
            <w:pPr>
              <w:rPr>
                <w:rFonts w:asciiTheme="minorHAnsi" w:hAnsiTheme="minorHAnsi"/>
                <w:b/>
                <w:iCs/>
                <w:color w:val="000000" w:themeColor="text1"/>
              </w:rPr>
            </w:pPr>
            <w:r w:rsidRPr="003343DB">
              <w:rPr>
                <w:rFonts w:asciiTheme="minorHAnsi" w:hAnsiTheme="minorHAnsi"/>
                <w:b/>
                <w:iCs/>
                <w:color w:val="000000" w:themeColor="text1"/>
              </w:rPr>
              <w:t>Grade Level:</w:t>
            </w:r>
            <w:r w:rsidR="00A2150C" w:rsidRPr="003343DB">
              <w:rPr>
                <w:rFonts w:asciiTheme="minorHAnsi" w:hAnsiTheme="minorHAnsi"/>
                <w:b/>
                <w:iCs/>
                <w:color w:val="000000" w:themeColor="text1"/>
              </w:rPr>
              <w:t xml:space="preserve"> Two </w:t>
            </w:r>
          </w:p>
          <w:p w14:paraId="122A3E99" w14:textId="0A6A8B4A" w:rsidR="00047116" w:rsidRPr="003343DB" w:rsidRDefault="00047116" w:rsidP="003A1A13">
            <w:pPr>
              <w:rPr>
                <w:rFonts w:asciiTheme="minorHAnsi" w:hAnsiTheme="minorHAnsi"/>
                <w:b/>
                <w:iCs/>
                <w:color w:val="000000" w:themeColor="text1"/>
              </w:rPr>
            </w:pPr>
            <w:r w:rsidRPr="003343DB">
              <w:rPr>
                <w:rFonts w:asciiTheme="minorHAnsi" w:hAnsiTheme="minorHAnsi"/>
                <w:b/>
                <w:iCs/>
                <w:color w:val="000000" w:themeColor="text1"/>
              </w:rPr>
              <w:t>Subject:</w:t>
            </w:r>
            <w:r w:rsidR="00A2150C" w:rsidRPr="003343DB">
              <w:rPr>
                <w:rFonts w:asciiTheme="minorHAnsi" w:hAnsiTheme="minorHAnsi"/>
                <w:b/>
                <w:iCs/>
                <w:color w:val="000000" w:themeColor="text1"/>
              </w:rPr>
              <w:t xml:space="preserve"> Science </w:t>
            </w:r>
          </w:p>
          <w:p w14:paraId="403A6E29" w14:textId="24564AED" w:rsidR="00A2150C" w:rsidRPr="003343DB" w:rsidRDefault="00047116" w:rsidP="00A2150C">
            <w:pPr>
              <w:rPr>
                <w:rFonts w:asciiTheme="minorHAnsi" w:hAnsiTheme="minorHAnsi"/>
                <w:b/>
                <w:iCs/>
                <w:color w:val="000000" w:themeColor="text1"/>
              </w:rPr>
            </w:pPr>
            <w:r w:rsidRPr="003343DB">
              <w:rPr>
                <w:rFonts w:asciiTheme="minorHAnsi" w:hAnsiTheme="minorHAnsi"/>
                <w:b/>
                <w:iCs/>
                <w:color w:val="000000" w:themeColor="text1"/>
              </w:rPr>
              <w:t>Strand:</w:t>
            </w:r>
            <w:r w:rsidR="00A2150C" w:rsidRPr="003343DB">
              <w:rPr>
                <w:rFonts w:asciiTheme="minorHAnsi" w:hAnsiTheme="minorHAnsi"/>
                <w:b/>
                <w:iCs/>
                <w:color w:val="000000" w:themeColor="text1"/>
              </w:rPr>
              <w:t xml:space="preserve"> Earth &amp; Space </w:t>
            </w:r>
          </w:p>
          <w:p w14:paraId="1B4283DC" w14:textId="77777777" w:rsidR="00A2150C" w:rsidRPr="003343DB" w:rsidRDefault="003A1A13" w:rsidP="00A2150C">
            <w:pPr>
              <w:rPr>
                <w:rFonts w:asciiTheme="minorHAnsi" w:hAnsiTheme="minorHAnsi"/>
                <w:b/>
                <w:iCs/>
                <w:color w:val="000000" w:themeColor="text1"/>
              </w:rPr>
            </w:pPr>
            <w:r w:rsidRPr="003343DB">
              <w:rPr>
                <w:rFonts w:asciiTheme="minorHAnsi" w:hAnsiTheme="minorHAnsi"/>
                <w:b/>
                <w:iCs/>
                <w:color w:val="000000" w:themeColor="text1"/>
              </w:rPr>
              <w:t>Learning Outcome</w:t>
            </w:r>
            <w:r w:rsidR="00047116" w:rsidRPr="003343DB">
              <w:rPr>
                <w:rFonts w:asciiTheme="minorHAnsi" w:hAnsiTheme="minorHAnsi"/>
                <w:b/>
                <w:iCs/>
                <w:color w:val="000000" w:themeColor="text1"/>
              </w:rPr>
              <w:t xml:space="preserve"> (ADEC code and words)</w:t>
            </w:r>
            <w:r w:rsidRPr="003343DB">
              <w:rPr>
                <w:rFonts w:asciiTheme="minorHAnsi" w:hAnsiTheme="minorHAnsi"/>
                <w:b/>
                <w:iCs/>
                <w:color w:val="000000" w:themeColor="text1"/>
              </w:rPr>
              <w:t>:</w:t>
            </w:r>
            <w:r w:rsidR="00A2150C" w:rsidRPr="003343DB">
              <w:rPr>
                <w:rFonts w:asciiTheme="minorHAnsi" w:hAnsiTheme="minorHAnsi"/>
                <w:b/>
                <w:iCs/>
                <w:color w:val="000000" w:themeColor="text1"/>
              </w:rPr>
              <w:t xml:space="preserve"> </w:t>
            </w:r>
          </w:p>
          <w:p w14:paraId="3D989A2B" w14:textId="20D96008" w:rsidR="00A2150C" w:rsidRPr="003343DB" w:rsidRDefault="00A2150C" w:rsidP="00A2150C">
            <w:pPr>
              <w:rPr>
                <w:rFonts w:asciiTheme="minorHAnsi" w:hAnsiTheme="minorHAnsi"/>
                <w:b/>
                <w:iCs/>
                <w:color w:val="000000" w:themeColor="text1"/>
              </w:rPr>
            </w:pPr>
            <w:r w:rsidRPr="003343DB">
              <w:rPr>
                <w:rFonts w:asciiTheme="minorHAnsi" w:hAnsiTheme="minorHAnsi"/>
                <w:b/>
                <w:lang w:eastAsia="en-US"/>
              </w:rPr>
              <w:t xml:space="preserve"> </w:t>
            </w:r>
            <w:r w:rsidRPr="003343DB">
              <w:rPr>
                <w:rFonts w:asciiTheme="minorHAnsi" w:hAnsiTheme="minorHAnsi"/>
                <w:b/>
                <w:iCs/>
                <w:color w:val="000000" w:themeColor="text1"/>
              </w:rPr>
              <w:t xml:space="preserve">2ES4 : </w:t>
            </w:r>
            <w:r w:rsidRPr="003343DB">
              <w:rPr>
                <w:rFonts w:asciiTheme="minorHAnsi" w:hAnsiTheme="minorHAnsi" w:cs="TodaySB-Regular"/>
                <w:b/>
              </w:rPr>
              <w:t xml:space="preserve"> </w:t>
            </w:r>
            <w:r w:rsidRPr="003343DB">
              <w:rPr>
                <w:rFonts w:asciiTheme="minorHAnsi" w:hAnsiTheme="minorHAnsi"/>
                <w:b/>
                <w:iCs/>
                <w:color w:val="000000" w:themeColor="text1"/>
              </w:rPr>
              <w:t>explain ways in which people use the Earth, its environment and its resources to obtain food, water and shelter through investigation.</w:t>
            </w:r>
          </w:p>
          <w:p w14:paraId="6169F5DC" w14:textId="77777777" w:rsidR="003A1A13" w:rsidRPr="003343DB" w:rsidRDefault="003A1A13" w:rsidP="003A1A13">
            <w:pPr>
              <w:tabs>
                <w:tab w:val="left" w:pos="5955"/>
              </w:tabs>
              <w:rPr>
                <w:rFonts w:asciiTheme="minorHAnsi" w:hAnsiTheme="minorHAnsi"/>
                <w:b/>
              </w:rPr>
            </w:pPr>
          </w:p>
        </w:tc>
      </w:tr>
      <w:tr w:rsidR="003A1A13" w:rsidRPr="003343DB" w14:paraId="6382EBE1" w14:textId="77777777" w:rsidTr="00047116">
        <w:trPr>
          <w:cantSplit/>
          <w:trHeight w:val="1840"/>
        </w:trPr>
        <w:tc>
          <w:tcPr>
            <w:tcW w:w="5148" w:type="dxa"/>
            <w:gridSpan w:val="2"/>
          </w:tcPr>
          <w:p w14:paraId="4C9EC9B4" w14:textId="3DF069EC" w:rsidR="003A1A13" w:rsidRPr="003343DB" w:rsidRDefault="003A1A13" w:rsidP="003A1A13">
            <w:pPr>
              <w:tabs>
                <w:tab w:val="left" w:pos="5955"/>
              </w:tabs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>Resources</w:t>
            </w:r>
            <w:r w:rsidR="00A4389D" w:rsidRPr="003343DB">
              <w:rPr>
                <w:rFonts w:asciiTheme="minorHAnsi" w:hAnsiTheme="minorHAnsi"/>
                <w:b/>
              </w:rPr>
              <w:t xml:space="preserve"> (what materials/equipment will you and the students use? Be specific)</w:t>
            </w:r>
          </w:p>
          <w:p w14:paraId="6864F1EA" w14:textId="77777777" w:rsidR="003A1A13" w:rsidRPr="003343DB" w:rsidRDefault="00A2150C" w:rsidP="003A1A13">
            <w:pPr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 xml:space="preserve"> </w:t>
            </w:r>
          </w:p>
          <w:p w14:paraId="02ACE8CB" w14:textId="5081BF4E" w:rsidR="00A2150C" w:rsidRPr="003343DB" w:rsidRDefault="00C94CE8" w:rsidP="003A1A13">
            <w:pPr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>Cards for building materials – samples for building materials – slideshow – whiteboard – worksheets.</w:t>
            </w:r>
          </w:p>
        </w:tc>
        <w:tc>
          <w:tcPr>
            <w:tcW w:w="5635" w:type="dxa"/>
          </w:tcPr>
          <w:p w14:paraId="3E6B6486" w14:textId="0F773E16" w:rsidR="003A1A13" w:rsidRPr="003343DB" w:rsidRDefault="003A1A13" w:rsidP="003A1A13">
            <w:pPr>
              <w:tabs>
                <w:tab w:val="left" w:pos="5955"/>
              </w:tabs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>Preparation</w:t>
            </w:r>
            <w:r w:rsidR="00047116" w:rsidRPr="003343DB">
              <w:rPr>
                <w:rFonts w:asciiTheme="minorHAnsi" w:hAnsiTheme="minorHAnsi"/>
                <w:b/>
              </w:rPr>
              <w:t xml:space="preserve"> (what do you need to </w:t>
            </w:r>
            <w:r w:rsidR="00A4389D" w:rsidRPr="003343DB">
              <w:rPr>
                <w:rFonts w:asciiTheme="minorHAnsi" w:hAnsiTheme="minorHAnsi"/>
                <w:b/>
              </w:rPr>
              <w:t>make or check</w:t>
            </w:r>
            <w:r w:rsidR="00047116" w:rsidRPr="003343DB">
              <w:rPr>
                <w:rFonts w:asciiTheme="minorHAnsi" w:hAnsiTheme="minorHAnsi"/>
                <w:b/>
              </w:rPr>
              <w:t xml:space="preserve"> before class?)</w:t>
            </w:r>
          </w:p>
          <w:p w14:paraId="41FDE091" w14:textId="2343AA1E" w:rsidR="003A1A13" w:rsidRPr="003343DB" w:rsidRDefault="00C94CE8" w:rsidP="003A1A13">
            <w:pPr>
              <w:tabs>
                <w:tab w:val="left" w:pos="5955"/>
              </w:tabs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 xml:space="preserve">Prepar materials - </w:t>
            </w:r>
          </w:p>
          <w:p w14:paraId="439CF8B6" w14:textId="77777777" w:rsidR="003A1A13" w:rsidRPr="003343DB" w:rsidRDefault="003A1A13" w:rsidP="003A1A13">
            <w:pPr>
              <w:tabs>
                <w:tab w:val="left" w:pos="5955"/>
              </w:tabs>
              <w:rPr>
                <w:rFonts w:asciiTheme="minorHAnsi" w:hAnsiTheme="minorHAnsi"/>
                <w:b/>
              </w:rPr>
            </w:pPr>
          </w:p>
          <w:p w14:paraId="77FE3661" w14:textId="41379C46" w:rsidR="003A1A13" w:rsidRPr="003343DB" w:rsidRDefault="003A1A13" w:rsidP="00047116">
            <w:pPr>
              <w:tabs>
                <w:tab w:val="left" w:pos="5955"/>
              </w:tabs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>Key vocabulary</w:t>
            </w:r>
            <w:r w:rsidR="00041EFC" w:rsidRPr="003343DB">
              <w:rPr>
                <w:rFonts w:asciiTheme="minorHAnsi" w:hAnsiTheme="minorHAnsi"/>
                <w:b/>
              </w:rPr>
              <w:t xml:space="preserve">: </w:t>
            </w:r>
          </w:p>
          <w:p w14:paraId="38C2AD9C" w14:textId="6F9EAACF" w:rsidR="003A1A13" w:rsidRPr="003343DB" w:rsidRDefault="00C94CE8" w:rsidP="003A1A13">
            <w:pPr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 xml:space="preserve">Shelters- materials - stone – brick- wood – metal – glass – concrete – quarry. </w:t>
            </w:r>
          </w:p>
          <w:p w14:paraId="1F8B0713" w14:textId="7D20223A" w:rsidR="003A1A13" w:rsidRPr="003343DB" w:rsidRDefault="00041EFC" w:rsidP="00C94CE8">
            <w:pPr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 xml:space="preserve">Natural </w:t>
            </w:r>
            <w:r w:rsidR="00C94CE8" w:rsidRPr="003343DB">
              <w:rPr>
                <w:rFonts w:asciiTheme="minorHAnsi" w:hAnsiTheme="minorHAnsi"/>
                <w:b/>
              </w:rPr>
              <w:t>materials</w:t>
            </w:r>
            <w:r w:rsidRPr="003343DB">
              <w:rPr>
                <w:rFonts w:asciiTheme="minorHAnsi" w:hAnsiTheme="minorHAnsi"/>
                <w:b/>
              </w:rPr>
              <w:t xml:space="preserve">– human made. </w:t>
            </w:r>
          </w:p>
          <w:p w14:paraId="339B2FBB" w14:textId="77777777" w:rsidR="003A1A13" w:rsidRPr="003343DB" w:rsidRDefault="003A1A13" w:rsidP="003A1A13">
            <w:pPr>
              <w:rPr>
                <w:rFonts w:asciiTheme="minorHAnsi" w:hAnsiTheme="minorHAnsi"/>
                <w:b/>
              </w:rPr>
            </w:pPr>
          </w:p>
        </w:tc>
      </w:tr>
      <w:tr w:rsidR="003A1A13" w:rsidRPr="003343DB" w14:paraId="1C6E2A3D" w14:textId="77777777" w:rsidTr="003A1A13">
        <w:trPr>
          <w:cantSplit/>
          <w:trHeight w:val="1840"/>
        </w:trPr>
        <w:tc>
          <w:tcPr>
            <w:tcW w:w="738" w:type="dxa"/>
            <w:textDirection w:val="btLr"/>
          </w:tcPr>
          <w:p w14:paraId="309FF380" w14:textId="77777777" w:rsidR="003A1A13" w:rsidRPr="003343DB" w:rsidRDefault="003A1A13" w:rsidP="003A1A13">
            <w:pPr>
              <w:ind w:left="113" w:right="113"/>
              <w:jc w:val="center"/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>Whole</w:t>
            </w:r>
          </w:p>
          <w:p w14:paraId="034D4A66" w14:textId="15477DFC" w:rsidR="003A1A13" w:rsidRPr="003343DB" w:rsidRDefault="003A1A13" w:rsidP="003A1A13">
            <w:pPr>
              <w:ind w:left="113" w:right="113"/>
              <w:jc w:val="center"/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>Time:</w:t>
            </w:r>
            <w:r w:rsidR="00E1563A" w:rsidRPr="003343DB">
              <w:rPr>
                <w:rFonts w:asciiTheme="minorHAnsi" w:hAnsiTheme="minorHAnsi"/>
                <w:b/>
              </w:rPr>
              <w:tab/>
            </w:r>
            <w:r w:rsidR="00047116" w:rsidRPr="003343DB">
              <w:rPr>
                <w:rFonts w:asciiTheme="minorHAnsi" w:hAnsiTheme="minorHAnsi"/>
                <w:b/>
              </w:rPr>
              <w:t xml:space="preserve">  15 min</w:t>
            </w:r>
            <w:r w:rsidR="00E1563A" w:rsidRPr="003343DB">
              <w:rPr>
                <w:rFonts w:asciiTheme="minorHAnsi" w:hAnsiTheme="minorHAnsi"/>
                <w:b/>
                <w:u w:val="single"/>
              </w:rPr>
              <w:tab/>
            </w:r>
          </w:p>
        </w:tc>
        <w:tc>
          <w:tcPr>
            <w:tcW w:w="10045" w:type="dxa"/>
            <w:gridSpan w:val="2"/>
          </w:tcPr>
          <w:p w14:paraId="26BB53E5" w14:textId="77777777" w:rsidR="003343DB" w:rsidRPr="003343DB" w:rsidRDefault="003343DB" w:rsidP="003343DB">
            <w:pPr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>Opening (warmer activity + teacher introduction/demonstration of small group activities)</w:t>
            </w:r>
          </w:p>
          <w:p w14:paraId="7B8E3C99" w14:textId="77777777" w:rsidR="003343DB" w:rsidRPr="003343DB" w:rsidRDefault="003343DB" w:rsidP="003343DB">
            <w:pPr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 xml:space="preserve">T: directs students to set on the carpet. </w:t>
            </w:r>
          </w:p>
          <w:p w14:paraId="1AB7B391" w14:textId="77777777" w:rsidR="003343DB" w:rsidRPr="003343DB" w:rsidRDefault="003343DB" w:rsidP="003343DB">
            <w:pPr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>S: move group by group into the carpet.</w:t>
            </w:r>
          </w:p>
          <w:p w14:paraId="1470906E" w14:textId="77777777" w:rsidR="003343DB" w:rsidRPr="003343DB" w:rsidRDefault="003343DB" w:rsidP="003343DB">
            <w:pPr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>T: reviews what we learn in last class, ask: can you remind me what humans need to survive?</w:t>
            </w:r>
          </w:p>
          <w:p w14:paraId="3D617BC4" w14:textId="77777777" w:rsidR="003343DB" w:rsidRPr="003343DB" w:rsidRDefault="003343DB" w:rsidP="003343DB">
            <w:pPr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 xml:space="preserve">S: give their answers. ( the teacher write the answers in aboard). </w:t>
            </w:r>
          </w:p>
          <w:p w14:paraId="5FD5E3B2" w14:textId="77777777" w:rsidR="003343DB" w:rsidRPr="003343DB" w:rsidRDefault="003343DB" w:rsidP="003343DB">
            <w:pPr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>T: introduces the lesson and start the discussion.</w:t>
            </w:r>
          </w:p>
          <w:p w14:paraId="2B8D072C" w14:textId="77777777" w:rsidR="003343DB" w:rsidRPr="003343DB" w:rsidRDefault="003343DB" w:rsidP="003343DB">
            <w:pPr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>T: Why we need shelters ?</w:t>
            </w:r>
          </w:p>
          <w:p w14:paraId="5C58DEDA" w14:textId="77777777" w:rsidR="003343DB" w:rsidRPr="003343DB" w:rsidRDefault="003343DB" w:rsidP="003343DB">
            <w:pPr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>S: offer their answers.</w:t>
            </w:r>
          </w:p>
          <w:p w14:paraId="586A300E" w14:textId="77777777" w:rsidR="003343DB" w:rsidRPr="003343DB" w:rsidRDefault="003343DB" w:rsidP="003343DB">
            <w:pPr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>T : Where did people live in the past? Show cards ( tents , caves)</w:t>
            </w:r>
          </w:p>
          <w:p w14:paraId="7CC26146" w14:textId="77777777" w:rsidR="003343DB" w:rsidRPr="003343DB" w:rsidRDefault="003343DB" w:rsidP="003343DB">
            <w:pPr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>S: offer their answer.</w:t>
            </w:r>
          </w:p>
          <w:p w14:paraId="481AB29D" w14:textId="77777777" w:rsidR="003343DB" w:rsidRPr="003343DB" w:rsidRDefault="003343DB" w:rsidP="003343DB">
            <w:pPr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>T: where do we live nowadays ? show cards for modern houses.</w:t>
            </w:r>
          </w:p>
          <w:p w14:paraId="2881F3AE" w14:textId="4343185D" w:rsidR="00D55DEE" w:rsidRPr="003343DB" w:rsidRDefault="003343DB" w:rsidP="003343DB">
            <w:pPr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>S: give their answers.</w:t>
            </w:r>
          </w:p>
        </w:tc>
      </w:tr>
      <w:tr w:rsidR="00C063B0" w:rsidRPr="003343DB" w14:paraId="27721528" w14:textId="77777777" w:rsidTr="008D4B1F">
        <w:trPr>
          <w:cantSplit/>
          <w:trHeight w:val="4327"/>
        </w:trPr>
        <w:tc>
          <w:tcPr>
            <w:tcW w:w="738" w:type="dxa"/>
            <w:textDirection w:val="btLr"/>
          </w:tcPr>
          <w:p w14:paraId="49571956" w14:textId="75E17EC8" w:rsidR="00C063B0" w:rsidRPr="003343DB" w:rsidRDefault="00B52597" w:rsidP="003A1A13">
            <w:pPr>
              <w:ind w:left="113" w:right="113"/>
              <w:jc w:val="center"/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>Whole</w:t>
            </w:r>
          </w:p>
          <w:p w14:paraId="2D73D468" w14:textId="5AA20931" w:rsidR="00C063B0" w:rsidRPr="003343DB" w:rsidRDefault="00C063B0" w:rsidP="003A1A13">
            <w:pPr>
              <w:ind w:left="113" w:right="113"/>
              <w:jc w:val="center"/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>Time:</w:t>
            </w:r>
            <w:r w:rsidRPr="003343DB">
              <w:rPr>
                <w:rFonts w:asciiTheme="minorHAnsi" w:hAnsiTheme="minorHAnsi"/>
                <w:b/>
                <w:u w:val="single"/>
              </w:rPr>
              <w:tab/>
              <w:t xml:space="preserve">   15 min</w:t>
            </w:r>
            <w:r w:rsidRPr="003343DB">
              <w:rPr>
                <w:rFonts w:asciiTheme="minorHAnsi" w:hAnsiTheme="minorHAnsi"/>
                <w:b/>
                <w:u w:val="single"/>
              </w:rPr>
              <w:tab/>
            </w:r>
          </w:p>
          <w:p w14:paraId="4FA85D4A" w14:textId="77777777" w:rsidR="00C063B0" w:rsidRPr="003343DB" w:rsidRDefault="00C063B0" w:rsidP="003A1A13">
            <w:pPr>
              <w:ind w:left="113" w:right="113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0045" w:type="dxa"/>
            <w:gridSpan w:val="2"/>
          </w:tcPr>
          <w:p w14:paraId="4235F2B7" w14:textId="77777777" w:rsidR="003343DB" w:rsidRPr="003343DB" w:rsidRDefault="00D3411F" w:rsidP="003343DB">
            <w:pPr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 xml:space="preserve">.  </w:t>
            </w:r>
            <w:r w:rsidR="003343DB" w:rsidRPr="003343DB">
              <w:rPr>
                <w:rFonts w:asciiTheme="minorHAnsi" w:hAnsiTheme="minorHAnsi"/>
                <w:b/>
              </w:rPr>
              <w:t>Guided and Independent Experience (group working with the teacher)</w:t>
            </w:r>
          </w:p>
          <w:p w14:paraId="2AAD2109" w14:textId="77777777" w:rsidR="003343DB" w:rsidRPr="003343DB" w:rsidRDefault="003343DB" w:rsidP="003343DB">
            <w:pPr>
              <w:rPr>
                <w:rFonts w:asciiTheme="minorHAnsi" w:hAnsiTheme="minorHAnsi"/>
                <w:b/>
              </w:rPr>
            </w:pPr>
          </w:p>
          <w:p w14:paraId="4ED925D8" w14:textId="77777777" w:rsidR="003343DB" w:rsidRPr="003343DB" w:rsidRDefault="003343DB" w:rsidP="003343DB">
            <w:pPr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>Guided Experience: the teacher will question the pupils on can you name any building materials ?</w:t>
            </w:r>
          </w:p>
          <w:p w14:paraId="7B8DA58F" w14:textId="77777777" w:rsidR="003343DB" w:rsidRPr="003343DB" w:rsidRDefault="003343DB" w:rsidP="003343DB">
            <w:pPr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 xml:space="preserve">Brainstorm with the students all the different types of materials that they can think of and write them on the board. </w:t>
            </w:r>
          </w:p>
          <w:p w14:paraId="041553D7" w14:textId="77777777" w:rsidR="003343DB" w:rsidRPr="003343DB" w:rsidRDefault="003343DB" w:rsidP="003343DB">
            <w:pPr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 xml:space="preserve">Explain that some materials are natural others are human- made. </w:t>
            </w:r>
          </w:p>
          <w:p w14:paraId="413E205E" w14:textId="77777777" w:rsidR="003343DB" w:rsidRPr="003343DB" w:rsidRDefault="003343DB" w:rsidP="003343DB">
            <w:pPr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 xml:space="preserve">T: 1.show card for material ( wood ) 2. . Give students a sample of wood. 3.Ask students: what we called this material  ? </w:t>
            </w:r>
          </w:p>
          <w:p w14:paraId="076C9802" w14:textId="77777777" w:rsidR="003343DB" w:rsidRPr="003343DB" w:rsidRDefault="003343DB" w:rsidP="003343DB">
            <w:pPr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>S:  share the materials , touch it and answer the teacher’s question.</w:t>
            </w:r>
          </w:p>
          <w:p w14:paraId="6C1040BE" w14:textId="77777777" w:rsidR="003343DB" w:rsidRPr="003343DB" w:rsidRDefault="003343DB" w:rsidP="003343DB">
            <w:pPr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>T : why do we need wood to build houses ? S: give their answers.</w:t>
            </w:r>
          </w:p>
          <w:p w14:paraId="4690A5D2" w14:textId="77777777" w:rsidR="003343DB" w:rsidRPr="003343DB" w:rsidRDefault="003343DB" w:rsidP="003343DB">
            <w:pPr>
              <w:rPr>
                <w:rFonts w:asciiTheme="minorHAnsi" w:hAnsiTheme="minorHAnsi"/>
                <w:b/>
              </w:rPr>
            </w:pPr>
          </w:p>
          <w:p w14:paraId="3636393D" w14:textId="77777777" w:rsidR="003343DB" w:rsidRPr="003343DB" w:rsidRDefault="003343DB" w:rsidP="003343DB">
            <w:pPr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 xml:space="preserve">T : 1. Show card for material (concrete) 2. Ask students: what we called this materials ? 3. Why we need concrete to build houses? </w:t>
            </w:r>
          </w:p>
          <w:p w14:paraId="593EABBB" w14:textId="77777777" w:rsidR="003343DB" w:rsidRPr="003343DB" w:rsidRDefault="003343DB" w:rsidP="003343DB">
            <w:pPr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 xml:space="preserve">S:  answers the teacher’s questions.  </w:t>
            </w:r>
          </w:p>
          <w:p w14:paraId="544F0537" w14:textId="77777777" w:rsidR="003343DB" w:rsidRPr="003343DB" w:rsidRDefault="003343DB" w:rsidP="003343DB">
            <w:pPr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>Independent Experience:</w:t>
            </w:r>
          </w:p>
          <w:p w14:paraId="7687F87A" w14:textId="77777777" w:rsidR="003343DB" w:rsidRPr="003343DB" w:rsidRDefault="003343DB" w:rsidP="003343DB">
            <w:pPr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 xml:space="preserve">T: ask students to back into the table then give out worksheets for all students. </w:t>
            </w:r>
          </w:p>
          <w:p w14:paraId="595456EE" w14:textId="77777777" w:rsidR="003343DB" w:rsidRPr="003343DB" w:rsidRDefault="003343DB" w:rsidP="003343DB">
            <w:pPr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>S: required to draw their own design for a house and write the materials they used.</w:t>
            </w:r>
          </w:p>
          <w:p w14:paraId="1397D6FC" w14:textId="77777777" w:rsidR="003343DB" w:rsidRPr="003343DB" w:rsidRDefault="003343DB" w:rsidP="003343DB">
            <w:pPr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>T: walk around groups to check students work and ask what matrials will you need to build this house?</w:t>
            </w:r>
          </w:p>
          <w:p w14:paraId="2C75A9B2" w14:textId="431F31F3" w:rsidR="0037413D" w:rsidRPr="003343DB" w:rsidRDefault="003343DB" w:rsidP="003343DB">
            <w:pPr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>S: stand in front of class speak about their design</w:t>
            </w:r>
          </w:p>
        </w:tc>
      </w:tr>
      <w:tr w:rsidR="003A1A13" w:rsidRPr="003343DB" w14:paraId="0A5D1A3C" w14:textId="77777777" w:rsidTr="00630B82">
        <w:trPr>
          <w:cantSplit/>
          <w:trHeight w:val="1808"/>
        </w:trPr>
        <w:tc>
          <w:tcPr>
            <w:tcW w:w="738" w:type="dxa"/>
            <w:textDirection w:val="btLr"/>
          </w:tcPr>
          <w:p w14:paraId="5EA264EA" w14:textId="02FFF179" w:rsidR="003A1A13" w:rsidRPr="003343DB" w:rsidRDefault="003A1A13" w:rsidP="003A1A13">
            <w:pPr>
              <w:ind w:left="113" w:right="113"/>
              <w:jc w:val="center"/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lastRenderedPageBreak/>
              <w:t>Whole</w:t>
            </w:r>
          </w:p>
          <w:p w14:paraId="1706467E" w14:textId="5EAAD45E" w:rsidR="003A1A13" w:rsidRPr="003343DB" w:rsidRDefault="003A1A13" w:rsidP="003A1A13">
            <w:pPr>
              <w:ind w:left="113" w:right="113"/>
              <w:jc w:val="center"/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>Time:</w:t>
            </w:r>
            <w:r w:rsidR="00E1563A" w:rsidRPr="003343DB">
              <w:rPr>
                <w:rFonts w:asciiTheme="minorHAnsi" w:hAnsiTheme="minorHAnsi"/>
                <w:b/>
                <w:u w:val="single"/>
              </w:rPr>
              <w:tab/>
            </w:r>
            <w:r w:rsidR="00047116" w:rsidRPr="003343DB">
              <w:rPr>
                <w:rFonts w:asciiTheme="minorHAnsi" w:hAnsiTheme="minorHAnsi"/>
                <w:b/>
                <w:u w:val="single"/>
              </w:rPr>
              <w:t xml:space="preserve">     15 min</w:t>
            </w:r>
            <w:r w:rsidR="00E1563A" w:rsidRPr="003343DB">
              <w:rPr>
                <w:rFonts w:asciiTheme="minorHAnsi" w:hAnsiTheme="minorHAnsi"/>
                <w:b/>
                <w:u w:val="single"/>
              </w:rPr>
              <w:tab/>
            </w:r>
          </w:p>
        </w:tc>
        <w:tc>
          <w:tcPr>
            <w:tcW w:w="10045" w:type="dxa"/>
            <w:gridSpan w:val="2"/>
          </w:tcPr>
          <w:p w14:paraId="2CBF7BFB" w14:textId="3AC9D8AD" w:rsidR="009C7BC6" w:rsidRPr="003343DB" w:rsidRDefault="003A1A13" w:rsidP="009C7BC6">
            <w:pPr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>Closing</w:t>
            </w:r>
            <w:r w:rsidR="009C7BC6" w:rsidRPr="003343DB">
              <w:rPr>
                <w:rFonts w:asciiTheme="minorHAnsi" w:hAnsiTheme="minorHAnsi"/>
                <w:b/>
              </w:rPr>
              <w:t>:</w:t>
            </w:r>
          </w:p>
          <w:p w14:paraId="17174B1A" w14:textId="77777777" w:rsidR="003A1A13" w:rsidRPr="003343DB" w:rsidRDefault="003A1A13" w:rsidP="003A1A13">
            <w:pPr>
              <w:rPr>
                <w:rFonts w:asciiTheme="minorHAnsi" w:hAnsiTheme="minorHAnsi"/>
                <w:b/>
              </w:rPr>
            </w:pPr>
          </w:p>
          <w:p w14:paraId="128EC660" w14:textId="0D779288" w:rsidR="003A1A13" w:rsidRPr="003343DB" w:rsidRDefault="00D55DEE" w:rsidP="009C7BC6">
            <w:pPr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>Student bk pg 44</w:t>
            </w:r>
            <w:r w:rsidR="009C7BC6" w:rsidRPr="003343DB">
              <w:rPr>
                <w:rFonts w:asciiTheme="minorHAnsi" w:hAnsiTheme="minorHAnsi"/>
                <w:b/>
              </w:rPr>
              <w:t>-Pupils decide which material is human-made, which is natural.</w:t>
            </w:r>
          </w:p>
        </w:tc>
      </w:tr>
      <w:tr w:rsidR="003A1A13" w:rsidRPr="003343DB" w14:paraId="21768DFE" w14:textId="77777777" w:rsidTr="00630B82">
        <w:trPr>
          <w:cantSplit/>
          <w:trHeight w:val="1070"/>
        </w:trPr>
        <w:tc>
          <w:tcPr>
            <w:tcW w:w="10783" w:type="dxa"/>
            <w:gridSpan w:val="3"/>
          </w:tcPr>
          <w:p w14:paraId="30C41C9B" w14:textId="49040893" w:rsidR="003A1A13" w:rsidRPr="003343DB" w:rsidRDefault="003A1A13" w:rsidP="003A1A13">
            <w:pPr>
              <w:rPr>
                <w:rFonts w:asciiTheme="minorHAnsi" w:hAnsiTheme="minorHAnsi"/>
                <w:b/>
              </w:rPr>
            </w:pPr>
            <w:bookmarkStart w:id="0" w:name="_GoBack"/>
            <w:bookmarkEnd w:id="0"/>
            <w:r w:rsidRPr="003343DB">
              <w:rPr>
                <w:rFonts w:asciiTheme="minorHAnsi" w:hAnsiTheme="minorHAnsi"/>
                <w:b/>
              </w:rPr>
              <w:t xml:space="preserve">Assessment </w:t>
            </w:r>
          </w:p>
          <w:p w14:paraId="4F593020" w14:textId="4647A6A0" w:rsidR="009C7BC6" w:rsidRPr="003343DB" w:rsidRDefault="009C7BC6" w:rsidP="009C7BC6">
            <w:pPr>
              <w:pStyle w:val="ListParagraph"/>
              <w:numPr>
                <w:ilvl w:val="0"/>
                <w:numId w:val="26"/>
              </w:numPr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 xml:space="preserve">Teacher observe student during discussion time. </w:t>
            </w:r>
          </w:p>
          <w:p w14:paraId="50764021" w14:textId="63870F0C" w:rsidR="009C7BC6" w:rsidRPr="003343DB" w:rsidRDefault="009C7BC6" w:rsidP="009C7BC6">
            <w:pPr>
              <w:pStyle w:val="ListParagraph"/>
              <w:numPr>
                <w:ilvl w:val="0"/>
                <w:numId w:val="26"/>
              </w:numPr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>Teacher marking the worksheets.</w:t>
            </w:r>
          </w:p>
          <w:p w14:paraId="45D021AA" w14:textId="0345BF0D" w:rsidR="009C7BC6" w:rsidRPr="003343DB" w:rsidRDefault="009C7BC6" w:rsidP="009C7BC6">
            <w:pPr>
              <w:pStyle w:val="ListParagraph"/>
              <w:numPr>
                <w:ilvl w:val="0"/>
                <w:numId w:val="26"/>
              </w:numPr>
              <w:rPr>
                <w:rFonts w:asciiTheme="minorHAnsi" w:hAnsiTheme="minorHAnsi"/>
                <w:b/>
              </w:rPr>
            </w:pPr>
            <w:r w:rsidRPr="003343DB">
              <w:rPr>
                <w:rFonts w:asciiTheme="minorHAnsi" w:hAnsiTheme="minorHAnsi"/>
                <w:b/>
              </w:rPr>
              <w:t xml:space="preserve">Teacher review &amp; ask in the end: what we learn today? </w:t>
            </w:r>
          </w:p>
          <w:p w14:paraId="1CCA8C56" w14:textId="77777777" w:rsidR="00F71757" w:rsidRPr="003343DB" w:rsidRDefault="00F71757" w:rsidP="007824DB">
            <w:pPr>
              <w:rPr>
                <w:rFonts w:asciiTheme="minorHAnsi" w:hAnsiTheme="minorHAnsi"/>
                <w:b/>
              </w:rPr>
            </w:pPr>
          </w:p>
        </w:tc>
      </w:tr>
    </w:tbl>
    <w:p w14:paraId="6D5F44FE" w14:textId="1325754F" w:rsidR="0089698D" w:rsidRPr="003343DB" w:rsidRDefault="0089698D" w:rsidP="00F245E3">
      <w:pPr>
        <w:rPr>
          <w:rFonts w:asciiTheme="minorHAnsi" w:hAnsiTheme="minorHAnsi"/>
          <w:b/>
        </w:rPr>
      </w:pPr>
    </w:p>
    <w:sectPr w:rsidR="0089698D" w:rsidRPr="003343DB" w:rsidSect="00F245E3">
      <w:type w:val="continuous"/>
      <w:pgSz w:w="11906" w:h="16838"/>
      <w:pgMar w:top="1440" w:right="1440" w:bottom="36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2003A8" w14:textId="77777777" w:rsidR="00A91A3A" w:rsidRDefault="00A91A3A" w:rsidP="003862FF">
      <w:pPr>
        <w:spacing w:after="0" w:line="240" w:lineRule="auto"/>
      </w:pPr>
      <w:r>
        <w:separator/>
      </w:r>
    </w:p>
  </w:endnote>
  <w:endnote w:type="continuationSeparator" w:id="0">
    <w:p w14:paraId="3DD0E804" w14:textId="77777777" w:rsidR="00A91A3A" w:rsidRDefault="00A91A3A" w:rsidP="003862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assoonCRInfant">
    <w:altName w:val="Corbel"/>
    <w:charset w:val="00"/>
    <w:family w:val="auto"/>
    <w:pitch w:val="variable"/>
    <w:sig w:usb0="00000001" w:usb1="1000204A" w:usb2="00000000" w:usb3="00000000" w:csb0="0000011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odaySB-Regular">
    <w:altName w:val="Arial"/>
    <w:panose1 w:val="00000000000000000000"/>
    <w:charset w:val="B2"/>
    <w:family w:val="swiss"/>
    <w:notTrueType/>
    <w:pitch w:val="default"/>
    <w:sig w:usb0="00002003" w:usb1="00000000" w:usb2="00000000" w:usb3="00000000" w:csb0="0000004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705834" w14:textId="77777777" w:rsidR="00A91A3A" w:rsidRDefault="00A91A3A" w:rsidP="003862FF">
      <w:pPr>
        <w:spacing w:after="0" w:line="240" w:lineRule="auto"/>
      </w:pPr>
      <w:r>
        <w:separator/>
      </w:r>
    </w:p>
  </w:footnote>
  <w:footnote w:type="continuationSeparator" w:id="0">
    <w:p w14:paraId="0B33435A" w14:textId="77777777" w:rsidR="00A91A3A" w:rsidRDefault="00A91A3A" w:rsidP="003862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53DC4"/>
    <w:multiLevelType w:val="hybridMultilevel"/>
    <w:tmpl w:val="A6DA972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821647"/>
    <w:multiLevelType w:val="hybridMultilevel"/>
    <w:tmpl w:val="A39640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72D8E"/>
    <w:multiLevelType w:val="hybridMultilevel"/>
    <w:tmpl w:val="B476A4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5B5BAD"/>
    <w:multiLevelType w:val="hybridMultilevel"/>
    <w:tmpl w:val="6592F6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EF5A6C"/>
    <w:multiLevelType w:val="hybridMultilevel"/>
    <w:tmpl w:val="6AD63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BF3ECF"/>
    <w:multiLevelType w:val="hybridMultilevel"/>
    <w:tmpl w:val="D7F8F0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0737DA"/>
    <w:multiLevelType w:val="hybridMultilevel"/>
    <w:tmpl w:val="A8484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7946D1"/>
    <w:multiLevelType w:val="hybridMultilevel"/>
    <w:tmpl w:val="676279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B16ED0"/>
    <w:multiLevelType w:val="hybridMultilevel"/>
    <w:tmpl w:val="A9629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2C6933"/>
    <w:multiLevelType w:val="hybridMultilevel"/>
    <w:tmpl w:val="ED16147E"/>
    <w:lvl w:ilvl="0" w:tplc="AFE6990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3737C77"/>
    <w:multiLevelType w:val="hybridMultilevel"/>
    <w:tmpl w:val="66428AF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182AB1"/>
    <w:multiLevelType w:val="hybridMultilevel"/>
    <w:tmpl w:val="F6968E70"/>
    <w:lvl w:ilvl="0" w:tplc="7E96A71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EA3F6B"/>
    <w:multiLevelType w:val="hybridMultilevel"/>
    <w:tmpl w:val="6C34995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4615F0"/>
    <w:multiLevelType w:val="hybridMultilevel"/>
    <w:tmpl w:val="88269C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986283"/>
    <w:multiLevelType w:val="hybridMultilevel"/>
    <w:tmpl w:val="078E1D1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7F76D5"/>
    <w:multiLevelType w:val="hybridMultilevel"/>
    <w:tmpl w:val="381015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073E4F"/>
    <w:multiLevelType w:val="hybridMultilevel"/>
    <w:tmpl w:val="D1BA7A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3C4BEF"/>
    <w:multiLevelType w:val="hybridMultilevel"/>
    <w:tmpl w:val="64EC18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BF3F76"/>
    <w:multiLevelType w:val="hybridMultilevel"/>
    <w:tmpl w:val="A0E4F6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5254E5"/>
    <w:multiLevelType w:val="hybridMultilevel"/>
    <w:tmpl w:val="2B6074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404EF9"/>
    <w:multiLevelType w:val="hybridMultilevel"/>
    <w:tmpl w:val="D7044288"/>
    <w:lvl w:ilvl="0" w:tplc="9E44369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EF68B0"/>
    <w:multiLevelType w:val="hybridMultilevel"/>
    <w:tmpl w:val="D010A05C"/>
    <w:lvl w:ilvl="0" w:tplc="7E96A71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F779CA"/>
    <w:multiLevelType w:val="hybridMultilevel"/>
    <w:tmpl w:val="0D8AA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3A20E5"/>
    <w:multiLevelType w:val="hybridMultilevel"/>
    <w:tmpl w:val="6B8077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C04658"/>
    <w:multiLevelType w:val="hybridMultilevel"/>
    <w:tmpl w:val="49607A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E40374"/>
    <w:multiLevelType w:val="hybridMultilevel"/>
    <w:tmpl w:val="2ECA86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0"/>
  </w:num>
  <w:num w:numId="3">
    <w:abstractNumId w:val="9"/>
  </w:num>
  <w:num w:numId="4">
    <w:abstractNumId w:val="8"/>
  </w:num>
  <w:num w:numId="5">
    <w:abstractNumId w:val="4"/>
  </w:num>
  <w:num w:numId="6">
    <w:abstractNumId w:val="17"/>
  </w:num>
  <w:num w:numId="7">
    <w:abstractNumId w:val="0"/>
  </w:num>
  <w:num w:numId="8">
    <w:abstractNumId w:val="6"/>
  </w:num>
  <w:num w:numId="9">
    <w:abstractNumId w:val="2"/>
  </w:num>
  <w:num w:numId="10">
    <w:abstractNumId w:val="21"/>
  </w:num>
  <w:num w:numId="11">
    <w:abstractNumId w:val="20"/>
  </w:num>
  <w:num w:numId="12">
    <w:abstractNumId w:val="3"/>
  </w:num>
  <w:num w:numId="13">
    <w:abstractNumId w:val="11"/>
  </w:num>
  <w:num w:numId="14">
    <w:abstractNumId w:val="5"/>
  </w:num>
  <w:num w:numId="15">
    <w:abstractNumId w:val="18"/>
  </w:num>
  <w:num w:numId="16">
    <w:abstractNumId w:val="23"/>
  </w:num>
  <w:num w:numId="17">
    <w:abstractNumId w:val="13"/>
  </w:num>
  <w:num w:numId="18">
    <w:abstractNumId w:val="19"/>
  </w:num>
  <w:num w:numId="19">
    <w:abstractNumId w:val="22"/>
  </w:num>
  <w:num w:numId="20">
    <w:abstractNumId w:val="1"/>
  </w:num>
  <w:num w:numId="21">
    <w:abstractNumId w:val="25"/>
  </w:num>
  <w:num w:numId="22">
    <w:abstractNumId w:val="15"/>
  </w:num>
  <w:num w:numId="23">
    <w:abstractNumId w:val="7"/>
  </w:num>
  <w:num w:numId="24">
    <w:abstractNumId w:val="12"/>
  </w:num>
  <w:num w:numId="25">
    <w:abstractNumId w:val="14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9"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zMLG0NDe0sDAyt7RU0lEKTi0uzszPAykwrgUAhcHO9SwAAAA="/>
  </w:docVars>
  <w:rsids>
    <w:rsidRoot w:val="003862FF"/>
    <w:rsid w:val="00001255"/>
    <w:rsid w:val="00012767"/>
    <w:rsid w:val="00014192"/>
    <w:rsid w:val="00022B9E"/>
    <w:rsid w:val="00041066"/>
    <w:rsid w:val="00041EFC"/>
    <w:rsid w:val="00047116"/>
    <w:rsid w:val="0005279E"/>
    <w:rsid w:val="00056AF8"/>
    <w:rsid w:val="00067BCB"/>
    <w:rsid w:val="00071282"/>
    <w:rsid w:val="00075022"/>
    <w:rsid w:val="000A7B3E"/>
    <w:rsid w:val="000C7480"/>
    <w:rsid w:val="000D50BE"/>
    <w:rsid w:val="000D5D17"/>
    <w:rsid w:val="000E7BA6"/>
    <w:rsid w:val="0010059A"/>
    <w:rsid w:val="001033EE"/>
    <w:rsid w:val="001227BC"/>
    <w:rsid w:val="00135079"/>
    <w:rsid w:val="00137265"/>
    <w:rsid w:val="0014565F"/>
    <w:rsid w:val="00152B05"/>
    <w:rsid w:val="00166726"/>
    <w:rsid w:val="00190E1E"/>
    <w:rsid w:val="0019553B"/>
    <w:rsid w:val="001A674A"/>
    <w:rsid w:val="001F2397"/>
    <w:rsid w:val="00201494"/>
    <w:rsid w:val="00215B17"/>
    <w:rsid w:val="00225182"/>
    <w:rsid w:val="00236B2E"/>
    <w:rsid w:val="00284B70"/>
    <w:rsid w:val="0029786D"/>
    <w:rsid w:val="002B1697"/>
    <w:rsid w:val="002B7DD4"/>
    <w:rsid w:val="002C0C59"/>
    <w:rsid w:val="002E3465"/>
    <w:rsid w:val="002F0E5E"/>
    <w:rsid w:val="002F2F0C"/>
    <w:rsid w:val="0030029E"/>
    <w:rsid w:val="00323043"/>
    <w:rsid w:val="00330D91"/>
    <w:rsid w:val="003343DB"/>
    <w:rsid w:val="00344294"/>
    <w:rsid w:val="00351943"/>
    <w:rsid w:val="0037413D"/>
    <w:rsid w:val="00382DC6"/>
    <w:rsid w:val="003862FF"/>
    <w:rsid w:val="003951FB"/>
    <w:rsid w:val="003974B0"/>
    <w:rsid w:val="003A1A13"/>
    <w:rsid w:val="003A69C0"/>
    <w:rsid w:val="003B081E"/>
    <w:rsid w:val="0041793E"/>
    <w:rsid w:val="00433240"/>
    <w:rsid w:val="0043368A"/>
    <w:rsid w:val="0043585E"/>
    <w:rsid w:val="0044672F"/>
    <w:rsid w:val="00466E8A"/>
    <w:rsid w:val="00480E11"/>
    <w:rsid w:val="004951FF"/>
    <w:rsid w:val="004A6211"/>
    <w:rsid w:val="004B13D1"/>
    <w:rsid w:val="004D1CA2"/>
    <w:rsid w:val="004D683C"/>
    <w:rsid w:val="004D7E91"/>
    <w:rsid w:val="004E6E3B"/>
    <w:rsid w:val="004F07E0"/>
    <w:rsid w:val="004F12CB"/>
    <w:rsid w:val="005035E0"/>
    <w:rsid w:val="00520034"/>
    <w:rsid w:val="0052549D"/>
    <w:rsid w:val="005440B2"/>
    <w:rsid w:val="00550A1D"/>
    <w:rsid w:val="0059359D"/>
    <w:rsid w:val="005A123F"/>
    <w:rsid w:val="005C4015"/>
    <w:rsid w:val="005C7E5E"/>
    <w:rsid w:val="005E2A0D"/>
    <w:rsid w:val="005E752C"/>
    <w:rsid w:val="005F3A55"/>
    <w:rsid w:val="00620C14"/>
    <w:rsid w:val="0062499B"/>
    <w:rsid w:val="00630B82"/>
    <w:rsid w:val="0063487C"/>
    <w:rsid w:val="00641DB4"/>
    <w:rsid w:val="006422CC"/>
    <w:rsid w:val="006445DE"/>
    <w:rsid w:val="006462AB"/>
    <w:rsid w:val="006565B6"/>
    <w:rsid w:val="0066738E"/>
    <w:rsid w:val="00680F63"/>
    <w:rsid w:val="006B01BE"/>
    <w:rsid w:val="006B02A8"/>
    <w:rsid w:val="006D2807"/>
    <w:rsid w:val="006F20CA"/>
    <w:rsid w:val="00720F1E"/>
    <w:rsid w:val="00727E3D"/>
    <w:rsid w:val="00735B21"/>
    <w:rsid w:val="00735F9F"/>
    <w:rsid w:val="0074558B"/>
    <w:rsid w:val="007506B8"/>
    <w:rsid w:val="007522D6"/>
    <w:rsid w:val="00757977"/>
    <w:rsid w:val="0077548E"/>
    <w:rsid w:val="00775B64"/>
    <w:rsid w:val="007824DB"/>
    <w:rsid w:val="00792088"/>
    <w:rsid w:val="007B447A"/>
    <w:rsid w:val="007C2111"/>
    <w:rsid w:val="007D1D2C"/>
    <w:rsid w:val="007E1FFE"/>
    <w:rsid w:val="00817F0E"/>
    <w:rsid w:val="0089698D"/>
    <w:rsid w:val="008D636B"/>
    <w:rsid w:val="008E3A29"/>
    <w:rsid w:val="009133CA"/>
    <w:rsid w:val="009263DE"/>
    <w:rsid w:val="009427D2"/>
    <w:rsid w:val="00942FFF"/>
    <w:rsid w:val="009A65D7"/>
    <w:rsid w:val="009C65A2"/>
    <w:rsid w:val="009C7BC6"/>
    <w:rsid w:val="009D415D"/>
    <w:rsid w:val="009E72C0"/>
    <w:rsid w:val="00A10380"/>
    <w:rsid w:val="00A2150C"/>
    <w:rsid w:val="00A26EFA"/>
    <w:rsid w:val="00A279D8"/>
    <w:rsid w:val="00A4389D"/>
    <w:rsid w:val="00A56E60"/>
    <w:rsid w:val="00A701F3"/>
    <w:rsid w:val="00A82A97"/>
    <w:rsid w:val="00A91A3A"/>
    <w:rsid w:val="00A970DD"/>
    <w:rsid w:val="00AA0C86"/>
    <w:rsid w:val="00AB11D2"/>
    <w:rsid w:val="00AC31D4"/>
    <w:rsid w:val="00AC5C84"/>
    <w:rsid w:val="00AD1D34"/>
    <w:rsid w:val="00B00B93"/>
    <w:rsid w:val="00B03E1C"/>
    <w:rsid w:val="00B05383"/>
    <w:rsid w:val="00B0617C"/>
    <w:rsid w:val="00B261B9"/>
    <w:rsid w:val="00B33B1E"/>
    <w:rsid w:val="00B41302"/>
    <w:rsid w:val="00B52597"/>
    <w:rsid w:val="00B52ADF"/>
    <w:rsid w:val="00B6352B"/>
    <w:rsid w:val="00B647F4"/>
    <w:rsid w:val="00B65320"/>
    <w:rsid w:val="00B728C4"/>
    <w:rsid w:val="00B83CFB"/>
    <w:rsid w:val="00B949A5"/>
    <w:rsid w:val="00B9729B"/>
    <w:rsid w:val="00BA36CE"/>
    <w:rsid w:val="00BB1BD0"/>
    <w:rsid w:val="00BC08EA"/>
    <w:rsid w:val="00BD6B80"/>
    <w:rsid w:val="00BF5CAE"/>
    <w:rsid w:val="00C063B0"/>
    <w:rsid w:val="00C1517E"/>
    <w:rsid w:val="00C17F4F"/>
    <w:rsid w:val="00C55BB1"/>
    <w:rsid w:val="00C62979"/>
    <w:rsid w:val="00C62D25"/>
    <w:rsid w:val="00C92E56"/>
    <w:rsid w:val="00C94CE8"/>
    <w:rsid w:val="00C97509"/>
    <w:rsid w:val="00CA6F1B"/>
    <w:rsid w:val="00CB6E1D"/>
    <w:rsid w:val="00CC508F"/>
    <w:rsid w:val="00CC55EA"/>
    <w:rsid w:val="00D2459A"/>
    <w:rsid w:val="00D3411F"/>
    <w:rsid w:val="00D526FC"/>
    <w:rsid w:val="00D55DEE"/>
    <w:rsid w:val="00D65745"/>
    <w:rsid w:val="00D671F2"/>
    <w:rsid w:val="00D77AF9"/>
    <w:rsid w:val="00DA1DAE"/>
    <w:rsid w:val="00DD4764"/>
    <w:rsid w:val="00DE0CA1"/>
    <w:rsid w:val="00DE3759"/>
    <w:rsid w:val="00DE634B"/>
    <w:rsid w:val="00DF1D46"/>
    <w:rsid w:val="00E14FFD"/>
    <w:rsid w:val="00E1507F"/>
    <w:rsid w:val="00E1563A"/>
    <w:rsid w:val="00E179D8"/>
    <w:rsid w:val="00E60D67"/>
    <w:rsid w:val="00E71DF2"/>
    <w:rsid w:val="00E77739"/>
    <w:rsid w:val="00EA43E6"/>
    <w:rsid w:val="00EA48AA"/>
    <w:rsid w:val="00EC76B8"/>
    <w:rsid w:val="00EE54AB"/>
    <w:rsid w:val="00F01D07"/>
    <w:rsid w:val="00F244BA"/>
    <w:rsid w:val="00F245E3"/>
    <w:rsid w:val="00F71757"/>
    <w:rsid w:val="00F84687"/>
    <w:rsid w:val="00F87F74"/>
    <w:rsid w:val="00FC42B3"/>
    <w:rsid w:val="00FC6C2D"/>
    <w:rsid w:val="00FE0B8B"/>
    <w:rsid w:val="00FF2F45"/>
    <w:rsid w:val="00FF6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5F4462"/>
  <w15:docId w15:val="{91C01B1C-171E-4636-B42D-95863E072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9C65A2"/>
    <w:rPr>
      <w:rFonts w:ascii="SassoonCRInfant" w:hAnsi="SassoonCRInfant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862F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2B9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C08E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C08E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83CFB"/>
    <w:pPr>
      <w:keepNext/>
      <w:keepLines/>
      <w:spacing w:before="200" w:after="0"/>
      <w:outlineLvl w:val="4"/>
    </w:pPr>
    <w:rPr>
      <w:rFonts w:eastAsiaTheme="majorEastAsia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862F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22B9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C08EA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BC08EA"/>
    <w:rPr>
      <w:rFonts w:asciiTheme="majorHAnsi" w:eastAsiaTheme="majorEastAsia" w:hAnsiTheme="majorHAnsi" w:cstheme="majorBidi"/>
      <w:b/>
      <w:bCs/>
      <w:iCs/>
      <w:color w:val="4F81BD" w:themeColor="accent1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B83CFB"/>
    <w:rPr>
      <w:rFonts w:ascii="SassoonCRInfant" w:eastAsiaTheme="majorEastAsia" w:hAnsi="SassoonCRInfant" w:cstheme="majorBidi"/>
      <w:color w:val="243F60" w:themeColor="accent1" w:themeShade="7F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862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62FF"/>
  </w:style>
  <w:style w:type="paragraph" w:styleId="Footer">
    <w:name w:val="footer"/>
    <w:basedOn w:val="Normal"/>
    <w:link w:val="FooterChar"/>
    <w:uiPriority w:val="99"/>
    <w:unhideWhenUsed/>
    <w:rsid w:val="003862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62FF"/>
  </w:style>
  <w:style w:type="paragraph" w:styleId="BalloonText">
    <w:name w:val="Balloon Text"/>
    <w:basedOn w:val="Normal"/>
    <w:link w:val="BalloonTextChar"/>
    <w:uiPriority w:val="99"/>
    <w:semiHidden/>
    <w:unhideWhenUsed/>
    <w:rsid w:val="003862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62FF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3862F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862F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862F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862F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oSpacing">
    <w:name w:val="No Spacing"/>
    <w:link w:val="NoSpacingChar"/>
    <w:uiPriority w:val="1"/>
    <w:qFormat/>
    <w:rsid w:val="007506B8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506B8"/>
    <w:rPr>
      <w:lang w:val="en-US" w:eastAsia="en-US"/>
    </w:rPr>
  </w:style>
  <w:style w:type="table" w:styleId="TableGrid">
    <w:name w:val="Table Grid"/>
    <w:basedOn w:val="TableNormal"/>
    <w:uiPriority w:val="59"/>
    <w:rsid w:val="00C6297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Grid3-Accent1">
    <w:name w:val="Medium Grid 3 Accent 1"/>
    <w:basedOn w:val="TableNormal"/>
    <w:uiPriority w:val="69"/>
    <w:rsid w:val="00DE634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1-Accent1">
    <w:name w:val="Medium Grid 1 Accent 1"/>
    <w:basedOn w:val="TableNormal"/>
    <w:uiPriority w:val="67"/>
    <w:rsid w:val="00DE634B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paragraph" w:styleId="ListParagraph">
    <w:name w:val="List Paragraph"/>
    <w:basedOn w:val="Normal"/>
    <w:uiPriority w:val="34"/>
    <w:qFormat/>
    <w:rsid w:val="00DE634B"/>
    <w:pPr>
      <w:ind w:left="720"/>
      <w:contextualSpacing/>
    </w:pPr>
  </w:style>
  <w:style w:type="table" w:customStyle="1" w:styleId="MediumShading1-Accent11">
    <w:name w:val="Medium Shading 1 - Accent 11"/>
    <w:basedOn w:val="TableNormal"/>
    <w:uiPriority w:val="63"/>
    <w:rsid w:val="007D1D2C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Shading-Accent11">
    <w:name w:val="Light Shading - Accent 11"/>
    <w:basedOn w:val="TableNormal"/>
    <w:uiPriority w:val="60"/>
    <w:rsid w:val="00520034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MediumShading1-Accent12">
    <w:name w:val="Medium Shading 1 - Accent 12"/>
    <w:basedOn w:val="TableNormal"/>
    <w:uiPriority w:val="63"/>
    <w:rsid w:val="001A674A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Shading-Accent2">
    <w:name w:val="Light Shading Accent 2"/>
    <w:basedOn w:val="TableNormal"/>
    <w:uiPriority w:val="60"/>
    <w:rsid w:val="00AB11D2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customStyle="1" w:styleId="LightShading-Accent12">
    <w:name w:val="Light Shading - Accent 12"/>
    <w:basedOn w:val="TableNormal"/>
    <w:uiPriority w:val="60"/>
    <w:rsid w:val="00AB11D2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3">
    <w:name w:val="Light Shading Accent 3"/>
    <w:basedOn w:val="TableNormal"/>
    <w:uiPriority w:val="60"/>
    <w:rsid w:val="00AB11D2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0D50BE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6">
    <w:name w:val="Light Shading Accent 6"/>
    <w:basedOn w:val="TableNormal"/>
    <w:uiPriority w:val="60"/>
    <w:rsid w:val="000D50BE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Shading-Accent5">
    <w:name w:val="Light Shading Accent 5"/>
    <w:basedOn w:val="TableNormal"/>
    <w:uiPriority w:val="60"/>
    <w:rsid w:val="000D50BE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MediumShading1-Accent14">
    <w:name w:val="Medium Shading 1 - Accent 14"/>
    <w:basedOn w:val="TableNormal"/>
    <w:uiPriority w:val="63"/>
    <w:rsid w:val="0014565F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3">
    <w:name w:val="Medium Shading 1 - Accent 13"/>
    <w:basedOn w:val="TableNormal"/>
    <w:uiPriority w:val="63"/>
    <w:rsid w:val="0014565F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Grid2-Accent1">
    <w:name w:val="Medium Grid 2 Accent 1"/>
    <w:basedOn w:val="TableNormal"/>
    <w:uiPriority w:val="68"/>
    <w:rsid w:val="004B13D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751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Theme 1: Religion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5AB91DA9513D4FB66D9980035FD7A4" ma:contentTypeVersion="0" ma:contentTypeDescription="Create a new document." ma:contentTypeScope="" ma:versionID="7f8ec1b164b2f9b990bd6727659a014d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D1BF041-F9C3-482E-9E1B-1C5EDC6E84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E77DBE1F-8C7F-4ECB-91F4-FE5DDA6FA5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5CF25B6-317C-4CDC-A29F-9B23B88E9487}">
  <ds:schemaRefs>
    <ds:schemaRef ds:uri="http://schemas.microsoft.com/office/2006/metadata/properties"/>
  </ds:schemaRefs>
</ds:datastoreItem>
</file>

<file path=customXml/itemProps5.xml><?xml version="1.0" encoding="utf-8"?>
<ds:datastoreItem xmlns:ds="http://schemas.openxmlformats.org/officeDocument/2006/customXml" ds:itemID="{C1589F1F-3FED-465F-A567-A030F68F4A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2</Pages>
  <Words>402</Words>
  <Characters>229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shid—</vt:lpstr>
    </vt:vector>
  </TitlesOfParts>
  <Company>Unit Plan</Company>
  <LinksUpToDate>false</LinksUpToDate>
  <CharactersWithSpaces>2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shid—</dc:title>
  <dc:creator>Dianne De Villiers</dc:creator>
  <cp:lastModifiedBy>masada ali mat</cp:lastModifiedBy>
  <cp:revision>6</cp:revision>
  <cp:lastPrinted>2012-04-29T08:00:00Z</cp:lastPrinted>
  <dcterms:created xsi:type="dcterms:W3CDTF">2016-10-22T11:27:00Z</dcterms:created>
  <dcterms:modified xsi:type="dcterms:W3CDTF">2016-12-09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5AB91DA9513D4FB66D9980035FD7A4</vt:lpwstr>
  </property>
</Properties>
</file>